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r w:rsidR="00532D44">
        <w:rPr>
          <w:rFonts w:ascii="Arial" w:hAnsi="Arial" w:cs="Arial"/>
          <w:b/>
        </w:rPr>
        <w:t>8</w:t>
      </w:r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0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AD39D9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  <w:r w:rsidR="007B3B2A">
        <w:rPr>
          <w:rFonts w:ascii="Arial" w:eastAsia="等线" w:hAnsi="Arial" w:cs="Arial" w:hint="eastAsia"/>
        </w:rPr>
        <w:t>.</w:t>
      </w:r>
      <w:r w:rsidR="007B3B2A">
        <w:rPr>
          <w:rFonts w:ascii="Arial" w:eastAsia="等线" w:hAnsi="Arial" w:cs="Arial"/>
        </w:rPr>
        <w:t xml:space="preserve"> </w:t>
      </w:r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</w:p>
    <w:p w:rsidR="00280141" w:rsidRDefault="006A1379" w:rsidP="006A1379">
      <w:pPr>
        <w:rPr>
          <w:ins w:id="1" w:author="ZTE1" w:date="2025-04-11T00:43:00Z"/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 xml:space="preserve">It is proposed to endorse the following </w:t>
      </w:r>
      <w:r w:rsidR="0030436E">
        <w:rPr>
          <w:rFonts w:ascii="Arial" w:eastAsia="等线" w:hAnsi="Arial" w:cs="Arial"/>
        </w:rPr>
        <w:t>work area</w:t>
      </w:r>
      <w:r w:rsidRPr="00312745">
        <w:rPr>
          <w:rFonts w:ascii="Arial" w:eastAsia="等线" w:hAnsi="Arial" w:cs="Arial"/>
        </w:rPr>
        <w:t xml:space="preserve"> for NWM discussion.</w:t>
      </w:r>
      <w:ins w:id="2" w:author="ZTE1" w:date="2025-04-11T00:43:00Z">
        <w:r w:rsidR="00C33F28">
          <w:rPr>
            <w:rFonts w:ascii="Arial" w:eastAsia="等线" w:hAnsi="Arial" w:cs="Arial"/>
          </w:rPr>
          <w:t xml:space="preserve"> </w:t>
        </w:r>
      </w:ins>
    </w:p>
    <w:p w:rsidR="0030436E" w:rsidRPr="005511D2" w:rsidDel="005511D2" w:rsidRDefault="0030436E" w:rsidP="006A1379">
      <w:pPr>
        <w:rPr>
          <w:del w:id="3" w:author="ZTE1" w:date="2025-04-11T01:12:00Z"/>
          <w:rFonts w:ascii="Arial" w:eastAsia="等线" w:hAnsi="Arial" w:cs="Arial"/>
        </w:rPr>
      </w:pPr>
    </w:p>
    <w:p w:rsidR="005511D2" w:rsidRPr="005511D2" w:rsidRDefault="00E41BEF" w:rsidP="005511D2">
      <w:pPr>
        <w:rPr>
          <w:ins w:id="4" w:author="ZTE1" w:date="2025-04-11T01:12:00Z"/>
          <w:rFonts w:ascii="Arial" w:eastAsia="等线" w:hAnsi="Arial" w:cs="Arial"/>
        </w:rPr>
      </w:pPr>
      <w:bookmarkStart w:id="5" w:name="_GoBack"/>
      <w:ins w:id="6" w:author="ZTE1" w:date="2025-04-11T02:45:00Z">
        <w:r>
          <w:rPr>
            <w:rFonts w:ascii="Arial" w:eastAsia="等线" w:hAnsi="Arial" w:cs="Arial"/>
            <w:b/>
          </w:rPr>
          <w:t>NOTE</w:t>
        </w:r>
      </w:ins>
      <w:ins w:id="7" w:author="ZTE1" w:date="2025-04-11T01:17:00Z">
        <w:r w:rsidR="005511D2" w:rsidRPr="00485A51">
          <w:rPr>
            <w:rFonts w:ascii="Arial" w:eastAsia="等线" w:hAnsi="Arial" w:cs="Arial"/>
          </w:rPr>
          <w:t>:</w:t>
        </w:r>
      </w:ins>
      <w:ins w:id="8" w:author="ZTE1" w:date="2025-04-11T01:12:00Z">
        <w:r w:rsidR="005511D2" w:rsidRPr="005511D2">
          <w:rPr>
            <w:rFonts w:ascii="Arial" w:eastAsia="等线" w:hAnsi="Arial" w:cs="Arial"/>
          </w:rPr>
          <w:t xml:space="preserve"> </w:t>
        </w:r>
      </w:ins>
      <w:ins w:id="9" w:author="ZTE1" w:date="2025-04-11T01:17:00Z">
        <w:r w:rsidR="005511D2" w:rsidRPr="00485A51">
          <w:rPr>
            <w:rFonts w:ascii="Arial" w:eastAsia="等线" w:hAnsi="Arial" w:cs="Arial"/>
          </w:rPr>
          <w:t>the work area description within each work area is just</w:t>
        </w:r>
        <w:r w:rsidR="005511D2" w:rsidRPr="00485A51">
          <w:rPr>
            <w:rFonts w:ascii="Arial" w:eastAsia="等线" w:hAnsi="Arial" w:cs="Arial"/>
          </w:rPr>
          <w:t xml:space="preserve"> </w:t>
        </w:r>
        <w:r w:rsidR="005511D2" w:rsidRPr="00485A51">
          <w:rPr>
            <w:rFonts w:ascii="Arial" w:eastAsia="等线" w:hAnsi="Arial" w:cs="Arial"/>
          </w:rPr>
          <w:t>for companies to provide NWM input</w:t>
        </w:r>
        <w:r w:rsidR="005511D2" w:rsidRPr="00485A51">
          <w:rPr>
            <w:rFonts w:ascii="Arial" w:eastAsia="等线" w:hAnsi="Arial" w:cs="Arial"/>
          </w:rPr>
          <w:t xml:space="preserve"> </w:t>
        </w:r>
        <w:r w:rsidR="005511D2" w:rsidRPr="00485A51">
          <w:rPr>
            <w:rFonts w:ascii="Arial" w:eastAsia="等线" w:hAnsi="Arial" w:cs="Arial"/>
          </w:rPr>
          <w:t>on. Whether each area needs to be studied or not will be determined</w:t>
        </w:r>
        <w:r w:rsidR="005511D2" w:rsidRPr="00485A51">
          <w:rPr>
            <w:rFonts w:ascii="Arial" w:eastAsia="等线" w:hAnsi="Arial" w:cs="Arial"/>
          </w:rPr>
          <w:t xml:space="preserve"> </w:t>
        </w:r>
        <w:r w:rsidR="005511D2" w:rsidRPr="00485A51">
          <w:rPr>
            <w:rFonts w:ascii="Arial" w:eastAsia="等线" w:hAnsi="Arial" w:cs="Arial"/>
          </w:rPr>
          <w:t>based on</w:t>
        </w:r>
        <w:r w:rsidR="005511D2" w:rsidRPr="00485A51">
          <w:rPr>
            <w:rFonts w:ascii="Arial" w:eastAsia="等线" w:hAnsi="Arial" w:cs="Arial"/>
          </w:rPr>
          <w:t xml:space="preserve"> </w:t>
        </w:r>
        <w:r w:rsidR="005511D2" w:rsidRPr="00485A51">
          <w:rPr>
            <w:rFonts w:ascii="Arial" w:eastAsia="等线" w:hAnsi="Arial" w:cs="Arial"/>
          </w:rPr>
          <w:t>the NWM discussion and the</w:t>
        </w:r>
        <w:r w:rsidR="005511D2" w:rsidRPr="00485A51">
          <w:rPr>
            <w:rFonts w:ascii="Arial" w:eastAsia="等线" w:hAnsi="Arial" w:cs="Arial"/>
          </w:rPr>
          <w:t xml:space="preserve"> </w:t>
        </w:r>
        <w:r w:rsidR="005511D2" w:rsidRPr="00485A51">
          <w:rPr>
            <w:rFonts w:ascii="Arial" w:eastAsia="等线" w:hAnsi="Arial" w:cs="Arial"/>
          </w:rPr>
          <w:t>final scope of</w:t>
        </w:r>
      </w:ins>
      <w:ins w:id="10" w:author="ZTE1" w:date="2025-04-11T01:18:00Z">
        <w:r w:rsidR="00485A51" w:rsidRPr="00485A51">
          <w:rPr>
            <w:rFonts w:ascii="Arial" w:eastAsia="等线" w:hAnsi="Arial" w:cs="Arial"/>
          </w:rPr>
          <w:t xml:space="preserve"> </w:t>
        </w:r>
      </w:ins>
      <w:ins w:id="11" w:author="ZTE1" w:date="2025-04-11T01:17:00Z">
        <w:r w:rsidR="005511D2" w:rsidRPr="00485A51">
          <w:rPr>
            <w:rFonts w:ascii="Arial" w:eastAsia="等线" w:hAnsi="Arial" w:cs="Arial"/>
          </w:rPr>
          <w:t>study</w:t>
        </w:r>
      </w:ins>
      <w:ins w:id="12" w:author="ZTE1" w:date="2025-04-11T01:12:00Z">
        <w:r w:rsidR="005511D2" w:rsidRPr="005511D2">
          <w:rPr>
            <w:rFonts w:ascii="Arial" w:eastAsia="等线" w:hAnsi="Arial" w:cs="Arial"/>
          </w:rPr>
          <w:t>.</w:t>
        </w:r>
      </w:ins>
    </w:p>
    <w:bookmarkEnd w:id="5"/>
    <w:p w:rsidR="00280141" w:rsidRPr="005511D2" w:rsidRDefault="00280141" w:rsidP="006A1379">
      <w:pPr>
        <w:rPr>
          <w:rFonts w:ascii="Arial" w:eastAsia="MS Gothic" w:hAnsi="Arial" w:cs="Arial"/>
          <w:sz w:val="36"/>
          <w:szCs w:val="20"/>
          <w:lang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Study the overall architecture</w:t>
            </w:r>
            <w:r w:rsidR="00703746">
              <w:rPr>
                <w:rFonts w:ascii="Arial" w:eastAsiaTheme="minorEastAsia" w:hAnsi="Arial" w:cs="Arial"/>
                <w:lang w:val="en-GB"/>
              </w:rPr>
              <w:t xml:space="preserve"> </w:t>
            </w:r>
            <w:r w:rsidR="009F008B" w:rsidRPr="004754CE">
              <w:rPr>
                <w:rFonts w:ascii="Arial" w:eastAsiaTheme="minorEastAsia" w:hAnsi="Arial" w:cs="Arial"/>
                <w:lang w:val="en-GB"/>
              </w:rPr>
              <w:t xml:space="preserve">to support </w:t>
            </w:r>
            <w:r w:rsidR="00703746" w:rsidRPr="004754CE">
              <w:rPr>
                <w:rFonts w:ascii="Arial" w:eastAsiaTheme="minorEastAsia" w:hAnsi="Arial" w:cs="Arial"/>
                <w:lang w:val="en-GB"/>
              </w:rPr>
              <w:t>6G</w:t>
            </w:r>
            <w:r w:rsidR="009F008B" w:rsidRPr="004754CE">
              <w:rPr>
                <w:rFonts w:ascii="Arial" w:eastAsiaTheme="minorEastAsia" w:hAnsi="Arial" w:cs="Arial"/>
                <w:lang w:val="en-GB"/>
              </w:rPr>
              <w:t xml:space="preserve"> RAN</w:t>
            </w:r>
            <w:r w:rsidR="00703746" w:rsidRPr="00703746">
              <w:rPr>
                <w:rFonts w:ascii="Arial" w:eastAsiaTheme="minorEastAsia" w:hAnsi="Arial" w:cs="Arial"/>
                <w:lang w:val="en-GB"/>
              </w:rPr>
              <w:t>, taking into account the work done in the other work areas</w:t>
            </w:r>
            <w:r w:rsidR="00703746">
              <w:rPr>
                <w:rFonts w:ascii="Arial" w:eastAsiaTheme="minorEastAsia" w:hAnsi="Arial" w:cs="Arial"/>
                <w:lang w:val="en-GB"/>
              </w:rPr>
              <w:t xml:space="preserve">. This </w:t>
            </w:r>
            <w:r w:rsidRPr="00312745">
              <w:rPr>
                <w:rFonts w:ascii="Arial" w:eastAsiaTheme="minorEastAsia" w:hAnsi="Arial" w:cs="Arial"/>
                <w:lang w:val="en-GB"/>
              </w:rPr>
              <w:t>includ</w:t>
            </w:r>
            <w:r w:rsidR="00703746">
              <w:rPr>
                <w:rFonts w:ascii="Arial" w:eastAsiaTheme="minorEastAsia" w:hAnsi="Arial" w:cs="Arial"/>
                <w:lang w:val="en-GB"/>
              </w:rPr>
              <w:t>es</w:t>
            </w:r>
            <w:r w:rsidRPr="00312745">
              <w:rPr>
                <w:rFonts w:ascii="Arial" w:eastAsiaTheme="minorEastAsia" w:hAnsi="Arial" w:cs="Arial"/>
                <w:lang w:val="en-GB"/>
              </w:rPr>
              <w:t xml:space="preserve"> at least the following aspects:</w:t>
            </w:r>
          </w:p>
          <w:p w:rsidR="00280141" w:rsidRPr="00312745" w:rsidRDefault="00280141" w:rsidP="00703746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use 5GC NFs as basis and any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9F008B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9F008B" w:rsidRDefault="009F008B" w:rsidP="009F008B">
            <w:pPr>
              <w:pStyle w:val="B2"/>
              <w:ind w:left="0" w:firstLine="0"/>
              <w:rPr>
                <w:rFonts w:ascii="Arial" w:eastAsiaTheme="minorEastAsia" w:hAnsi="Arial" w:cs="Arial"/>
                <w:lang w:val="en-GB" w:eastAsia="en-US"/>
              </w:rPr>
            </w:pPr>
          </w:p>
          <w:p w:rsidR="00280141" w:rsidRPr="00312745" w:rsidRDefault="009F008B" w:rsidP="00C33F28">
            <w:pPr>
              <w:pStyle w:val="B2"/>
              <w:ind w:left="0" w:firstLine="0"/>
              <w:rPr>
                <w:rFonts w:ascii="Arial" w:eastAsia="等线" w:hAnsi="Arial" w:cs="Arial"/>
                <w:lang w:val="en-GB"/>
              </w:rPr>
            </w:pPr>
            <w:r w:rsidRPr="004754CE">
              <w:rPr>
                <w:rFonts w:ascii="Arial" w:eastAsiaTheme="minorEastAsia" w:hAnsi="Arial" w:cs="Arial"/>
                <w:lang w:val="en-GB" w:eastAsia="en-US"/>
              </w:rPr>
              <w:t xml:space="preserve">Study </w:t>
            </w:r>
            <w:del w:id="13" w:author="ZTE1" w:date="2025-04-11T00:40:00Z">
              <w:r w:rsidR="004754CE" w:rsidRPr="004754CE" w:rsidDel="00C33F28">
                <w:rPr>
                  <w:rFonts w:ascii="Arial" w:eastAsiaTheme="minorEastAsia" w:hAnsi="Arial" w:cs="Arial"/>
                  <w:lang w:val="en-GB" w:eastAsia="en-US"/>
                </w:rPr>
                <w:delText xml:space="preserve">whether and </w:delText>
              </w:r>
            </w:del>
            <w:r w:rsidRPr="004754CE">
              <w:rPr>
                <w:rFonts w:ascii="Arial" w:eastAsiaTheme="minorEastAsia" w:hAnsi="Arial" w:cs="Arial"/>
                <w:lang w:val="en-GB" w:eastAsia="en-US"/>
              </w:rPr>
              <w:t>how to achieve a harmonized RAN and CN functionalit</w:t>
            </w:r>
            <w:r w:rsidR="00CB3816" w:rsidRPr="004754CE">
              <w:rPr>
                <w:rFonts w:ascii="Arial" w:eastAsiaTheme="minorEastAsia" w:hAnsi="Arial" w:cs="Arial"/>
                <w:lang w:val="en-GB" w:eastAsia="en-US"/>
              </w:rPr>
              <w:t>y</w:t>
            </w:r>
            <w:r w:rsidRPr="004754CE">
              <w:rPr>
                <w:rFonts w:ascii="Arial" w:eastAsiaTheme="minorEastAsia" w:hAnsi="Arial" w:cs="Arial"/>
                <w:lang w:val="en-GB" w:eastAsia="en-US"/>
              </w:rPr>
              <w:t xml:space="preserve"> split, e.g. to avoid duplication of functionality in 6G RAN and Core, while delivering a high performance system.</w:t>
            </w:r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r w:rsidR="00087829">
              <w:rPr>
                <w:rFonts w:ascii="Arial" w:hAnsi="Arial" w:cs="Arial"/>
                <w:color w:val="13161A"/>
                <w:sz w:val="22"/>
                <w:szCs w:val="22"/>
              </w:rPr>
              <w:t>all aspects on m</w:t>
            </w:r>
            <w:r w:rsidR="00312745" w:rsidRPr="00087829">
              <w:rPr>
                <w:rFonts w:ascii="Arial" w:hAnsi="Arial" w:cs="Arial"/>
                <w:color w:val="13161A"/>
                <w:sz w:val="22"/>
                <w:szCs w:val="22"/>
              </w:rPr>
              <w:t>igration and interworking</w:t>
            </w:r>
            <w:r w:rsid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 for 6GS, including at least the following</w:t>
            </w:r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6GS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legacy system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312745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del w:id="14" w:author="ZTE1" w:date="2025-04-11T00:35:00Z">
              <w:r w:rsidR="00312745" w:rsidDel="00C33F2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potential </w:delText>
              </w:r>
            </w:del>
            <w:r w:rsidR="00844E7F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PS</w:t>
            </w:r>
            <w: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)</w:t>
            </w:r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tudy 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support migration from legacy systems 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i.e</w:t>
            </w:r>
            <w:r w:rsidR="00087829" w:rsidRPr="00F506E7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. 5GS, and </w:t>
            </w:r>
            <w:del w:id="15" w:author="ZTE1" w:date="2025-04-11T00:35:00Z">
              <w:r w:rsidR="00087829" w:rsidDel="00C33F28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delText xml:space="preserve">potential </w:delText>
              </w:r>
            </w:del>
            <w:r w:rsidR="00844E7F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EPS</w:t>
            </w:r>
            <w:r w:rsid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)</w:t>
            </w:r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F5428C" w:rsidRDefault="006A1379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del w:id="16" w:author="ZTE1" w:date="2025-04-11T00:35:00Z">
              <w:r w:rsidRPr="00197DB3" w:rsidDel="00C33F28">
                <w:rPr>
                  <w:rFonts w:ascii="Arial" w:eastAsia="等线" w:hAnsi="Arial" w:cs="Arial"/>
                  <w:sz w:val="22"/>
                  <w:szCs w:val="22"/>
                  <w:lang w:val="en-GB" w:eastAsia="zh-CN"/>
                  <w:rPrChange w:id="17" w:author="ZTE1" w:date="2025-04-10T22:27:00Z">
                    <w:rPr>
                      <w:rFonts w:ascii="Arial" w:eastAsia="等线" w:hAnsi="Arial" w:cs="Arial"/>
                      <w:sz w:val="22"/>
                      <w:szCs w:val="22"/>
                      <w:highlight w:val="yellow"/>
                      <w:lang w:val="en-GB" w:eastAsia="zh-CN"/>
                    </w:rPr>
                  </w:rPrChange>
                </w:rPr>
                <w:delText>(Potentially)</w:delText>
              </w:r>
            </w:del>
            <w:r w:rsidR="00280141" w:rsidRPr="00197DB3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</w:t>
            </w:r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port of AI Agents</w:t>
            </w: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storage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r w:rsidR="00D206AD">
              <w:rPr>
                <w:rFonts w:ascii="Arial" w:eastAsia="等线" w:hAnsi="Arial" w:cs="Arial"/>
                <w:sz w:val="22"/>
                <w:szCs w:val="22"/>
                <w:lang w:val="en-GB"/>
              </w:rPr>
              <w:t>/user consent</w:t>
            </w:r>
            <w:r w:rsidR="003D35F6" w:rsidRPr="003D35F6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privacy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the Common framework for all </w:t>
            </w:r>
            <w:r w:rsidR="003D35F6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sensing</w:t>
            </w:r>
            <w:r w:rsidR="003D35F6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</w:t>
            </w:r>
            <w:ins w:id="18" w:author="ZTE1" w:date="2025-04-10T21:49:00Z">
              <w:r w:rsidR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all aspects</w:t>
              </w:r>
            </w:ins>
            <w:del w:id="19" w:author="ZTE1" w:date="2025-04-10T21:49:00Z">
              <w:r w:rsidRPr="00312745" w:rsidDel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potential enhancement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on computing </w:t>
            </w:r>
            <w:del w:id="20" w:author="ZTE1" w:date="2025-04-10T21:49:00Z">
              <w:r w:rsidRPr="00312745" w:rsidDel="00CA285E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service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</w:t>
            </w:r>
            <w:del w:id="21" w:author="ZTE1" w:date="2025-04-10T21:50:00Z">
              <w:r w:rsidRPr="00312745" w:rsidDel="00CA285E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 xml:space="preserve">services </w:delText>
              </w:r>
            </w:del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7</w:t>
      </w:r>
      <w:r w:rsidRPr="00312745">
        <w:rPr>
          <w:rFonts w:eastAsia="等线" w:cs="Arial"/>
          <w:lang w:eastAsia="zh-CN"/>
        </w:rPr>
        <w:tab/>
        <w:t>SB</w:t>
      </w:r>
      <w:r w:rsidR="00A359B5">
        <w:rPr>
          <w:rFonts w:eastAsia="等线" w:cs="Arial"/>
          <w:lang w:eastAsia="zh-CN"/>
        </w:rPr>
        <w:t>A</w:t>
      </w:r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</w:t>
            </w:r>
            <w:del w:id="22" w:author="ZTE1" w:date="2025-04-11T00:36:00Z">
              <w:r w:rsidRPr="00312745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potential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SBA</w:t>
            </w:r>
            <w:r w:rsidR="00CA285E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CA285E" w:rsidRPr="0030436E">
              <w:rPr>
                <w:rFonts w:ascii="Arial" w:eastAsia="等线" w:hAnsi="Arial" w:cs="Arial"/>
                <w:sz w:val="22"/>
                <w:szCs w:val="22"/>
                <w:lang w:val="en-GB"/>
              </w:rPr>
              <w:t>(e.g. enhancement on NRF/SCP, extend SBI to more interfaces, etc.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</w:p>
          <w:p w:rsidR="00280141" w:rsidRPr="00CA285E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DA07BA" w:rsidRDefault="00280141" w:rsidP="006A1379">
      <w:pPr>
        <w:rPr>
          <w:rFonts w:eastAsia="MS Gothic"/>
          <w:lang w:eastAsia="ja-JP"/>
        </w:rPr>
      </w:pPr>
    </w:p>
    <w:p w:rsidR="00280141" w:rsidRPr="009F008B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</w:r>
      <w:r w:rsidR="003D6EA0" w:rsidRPr="009F008B">
        <w:rPr>
          <w:rFonts w:eastAsia="等线" w:cs="Arial"/>
          <w:lang w:eastAsia="zh-CN"/>
        </w:rPr>
        <w:t xml:space="preserve">NAS and other UE-Core </w:t>
      </w:r>
      <w:r w:rsidR="008B0475" w:rsidRPr="009F008B">
        <w:rPr>
          <w:rFonts w:eastAsia="等线" w:cs="Arial"/>
          <w:lang w:eastAsia="zh-CN"/>
        </w:rPr>
        <w:t xml:space="preserve">network </w:t>
      </w:r>
      <w:r w:rsidR="003D6EA0" w:rsidRPr="009F008B">
        <w:rPr>
          <w:rFonts w:eastAsia="等线" w:cs="Arial"/>
          <w:lang w:eastAsia="zh-CN"/>
        </w:rPr>
        <w:t xml:space="preserve">interaction </w:t>
      </w:r>
    </w:p>
    <w:p w:rsidR="00280141" w:rsidRPr="009F008B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9F008B" w:rsidRDefault="00280141" w:rsidP="00280141">
      <w:pPr>
        <w:rPr>
          <w:rFonts w:ascii="Arial" w:eastAsia="等线" w:hAnsi="Arial" w:cs="Arial"/>
          <w:b/>
          <w:lang w:val="en-GB"/>
        </w:rPr>
      </w:pPr>
      <w:r w:rsidRPr="009F008B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9F008B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9F008B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</w:t>
            </w:r>
            <w:ins w:id="23" w:author="ZTE1" w:date="2025-04-10T15:46:00Z">
              <w:r w:rsidR="003D6EA0" w:rsidRPr="009F008B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  <w:del w:id="24" w:author="ZTE1" w:date="2025-04-10T15:46:00Z">
              <w:r w:rsidRPr="009F008B" w:rsidDel="003D6EA0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for 6G for connectivity and beyond connectivity services, including at least the following:</w:t>
            </w: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25" w:author="ZTE1" w:date="2025-04-11T00:39:00Z">
              <w:r w:rsidRPr="009F008B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proofErr w:type="gramStart"/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how</w:t>
            </w:r>
            <w:proofErr w:type="gramEnd"/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o</w:t>
            </w:r>
            <w:r w:rsid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able</w:t>
            </w:r>
            <w:r w:rsidR="00207B4C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e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introduc</w:t>
            </w:r>
            <w:r w:rsidR="00207B4C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tion of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 new NAS functionality without impacting other NAS functionalities.</w:t>
            </w:r>
          </w:p>
          <w:p w:rsidR="00EF2A01" w:rsidRPr="009F008B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del w:id="26" w:author="ZTE1" w:date="2025-04-11T00:39:00Z">
              <w:r w:rsidRPr="009F008B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identify 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r w:rsidR="007B6A4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minimal 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3D6EA0" w:rsidRPr="009F008B" w:rsidRDefault="003D6EA0" w:rsidP="00DA07BA">
            <w:pPr>
              <w:pStyle w:val="B2"/>
              <w:ind w:left="360" w:firstLine="0"/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8B0475" w:rsidRPr="009F008B" w:rsidRDefault="009F008B" w:rsidP="00DA07BA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del w:id="27" w:author="ZTE1" w:date="2025-04-11T00:40:00Z">
              <w:r w:rsidR="004754CE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="004754CE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support a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common framework for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operator services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beyond connectivity services, </w:t>
            </w:r>
            <w:r w:rsidR="003D6EA0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over the user-plane</w:t>
            </w:r>
            <w:r w:rsidR="008B0475" w:rsidRPr="009F008B">
              <w:rPr>
                <w:rFonts w:ascii="Arial" w:eastAsia="等线" w:hAnsi="Arial" w:cs="Arial"/>
                <w:sz w:val="22"/>
                <w:szCs w:val="22"/>
                <w:lang w:val="en-GB"/>
              </w:rPr>
              <w:t>, or via a new plane</w:t>
            </w:r>
          </w:p>
          <w:p w:rsidR="003D6EA0" w:rsidRPr="004754CE" w:rsidRDefault="003D6EA0" w:rsidP="00DA07BA">
            <w:pPr>
              <w:pStyle w:val="B2"/>
              <w:rPr>
                <w:rFonts w:ascii="Aptos" w:hAnsi="Aptos"/>
                <w:color w:val="000000"/>
                <w:sz w:val="30"/>
                <w:szCs w:val="30"/>
                <w:shd w:val="clear" w:color="auto" w:fill="FFFFFF"/>
                <w:lang w:val="en-GB"/>
              </w:rPr>
            </w:pPr>
          </w:p>
          <w:p w:rsidR="00280141" w:rsidRPr="00C33F28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0</w:t>
      </w:r>
      <w:r w:rsidRPr="00312745">
        <w:rPr>
          <w:rFonts w:eastAsia="等线" w:cs="Arial"/>
          <w:lang w:eastAsia="zh-CN"/>
        </w:rPr>
        <w:tab/>
      </w:r>
      <w:proofErr w:type="spellStart"/>
      <w:r w:rsidRPr="00312745">
        <w:rPr>
          <w:rFonts w:eastAsia="等线" w:cs="Arial"/>
          <w:lang w:eastAsia="zh-CN"/>
        </w:rPr>
        <w:t>QoS</w:t>
      </w:r>
      <w:proofErr w:type="spellEnd"/>
      <w:r w:rsidRPr="00312745">
        <w:rPr>
          <w:rFonts w:eastAsia="等线" w:cs="Arial"/>
          <w:lang w:eastAsia="zh-CN"/>
        </w:rPr>
        <w:t xml:space="preserve"> </w:t>
      </w:r>
      <w:r w:rsidR="00D206AD">
        <w:rPr>
          <w:rFonts w:eastAsia="等线" w:cs="Arial"/>
          <w:lang w:eastAsia="zh-CN"/>
        </w:rPr>
        <w:t>framework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</w:t>
            </w:r>
            <w:del w:id="28" w:author="ZTE1" w:date="2025-04-11T00:36:00Z">
              <w:r w:rsidR="004754CE" w:rsidRPr="00774AB5" w:rsidDel="00C33F28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potential</w:delText>
              </w:r>
              <w:r w:rsidR="004754CE" w:rsidRPr="00312745" w:rsidDel="00C33F28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enhancement on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proofErr w:type="spellStart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Content awareness, elastic and agilely adaptive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Qo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DA07BA" w:rsidRPr="00312745" w:rsidRDefault="00DA07BA" w:rsidP="00DA07BA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1</w:t>
      </w:r>
      <w:r w:rsidRPr="00312745">
        <w:rPr>
          <w:rFonts w:eastAsia="等线" w:cs="Arial"/>
          <w:lang w:eastAsia="zh-CN"/>
        </w:rPr>
        <w:tab/>
        <w:t>User plane architecture</w:t>
      </w: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</w:p>
    <w:p w:rsidR="00DA07BA" w:rsidRPr="00312745" w:rsidRDefault="00DA07BA" w:rsidP="00DA07BA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DA07BA" w:rsidRPr="00312745" w:rsidTr="00562672">
        <w:tc>
          <w:tcPr>
            <w:tcW w:w="3114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Description</w:t>
            </w:r>
          </w:p>
        </w:tc>
        <w:tc>
          <w:tcPr>
            <w:tcW w:w="11446" w:type="dxa"/>
          </w:tcPr>
          <w:p w:rsidR="00DA07BA" w:rsidRPr="00312745" w:rsidRDefault="00DA07BA" w:rsidP="00562672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the need for any </w:t>
            </w:r>
            <w:del w:id="29" w:author="ZTE1" w:date="2025-04-11T00:36:00Z">
              <w:r w:rsidRPr="00774AB5" w:rsidDel="00C33F28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>potential</w:delText>
              </w:r>
              <w:r w:rsidRPr="00312745" w:rsidDel="00C33F28">
                <w:rPr>
                  <w:rFonts w:ascii="Arial" w:eastAsia="DengXian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r>
              <w:rPr>
                <w:rFonts w:ascii="Arial" w:eastAsia="等线" w:hAnsi="Arial" w:cs="Arial"/>
                <w:sz w:val="22"/>
                <w:szCs w:val="22"/>
                <w:lang w:val="en-GB"/>
              </w:rPr>
              <w:t>, including at least the following:</w:t>
            </w:r>
          </w:p>
          <w:p w:rsidR="00DA07BA" w:rsidRPr="00312745" w:rsidRDefault="00DA07BA" w:rsidP="0056267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255BDA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tudy more flexible, efficient UP </w:t>
            </w: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handling</w:t>
            </w:r>
          </w:p>
        </w:tc>
      </w:tr>
    </w:tbl>
    <w:p w:rsidR="00DA07BA" w:rsidRPr="00312745" w:rsidRDefault="00DA07BA" w:rsidP="00DA07BA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DA07BA" w:rsidRPr="00312745" w:rsidRDefault="00DA07BA" w:rsidP="00DA07BA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del w:id="30" w:author="ZTE1" w:date="2025-04-11T00:36:00Z">
              <w:r w:rsidR="00803146" w:rsidRPr="00312745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otential</w:delText>
              </w:r>
              <w:r w:rsidRPr="00312745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del w:id="31" w:author="ZTE1" w:date="2025-04-11T00:40:00Z">
              <w:r w:rsidRPr="00312745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whether and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Default="00C607A9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Study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</w:t>
            </w:r>
            <w:del w:id="32" w:author="ZTE1" w:date="2025-04-11T00:40:00Z">
              <w:r w:rsidR="004754CE" w:rsidDel="00C33F2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delText>whether and</w:delText>
              </w:r>
              <w:r w:rsidDel="00C33F2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delText xml:space="preserve"> </w:delText>
              </w:r>
            </w:del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how to 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enhance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</w:t>
            </w:r>
            <w:r w:rsidR="004754CE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  <w: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 SA2 activities and interactions on user consent/privacy framework will be coordinated with SA3</w:t>
            </w:r>
          </w:p>
          <w:p w:rsidR="00280141" w:rsidRPr="00312745" w:rsidRDefault="00280141" w:rsidP="004754CE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37463C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cs="Arial"/>
                <w:sz w:val="22"/>
                <w:szCs w:val="22"/>
                <w:lang w:eastAsia="zh-CN"/>
              </w:rPr>
              <w:t>D</w:t>
            </w:r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rchitecture</w:t>
            </w:r>
            <w:r w:rsidR="00B766E9">
              <w:rPr>
                <w:rFonts w:ascii="Arial" w:eastAsia="宋体" w:hAnsi="Arial" w:cs="Arial"/>
                <w:sz w:val="22"/>
                <w:szCs w:val="22"/>
                <w:lang w:eastAsia="zh-CN"/>
              </w:rPr>
              <w:t>s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del w:id="33" w:author="ZTE1" w:date="2025-04-11T00:36:00Z">
              <w:r w:rsidR="00EF2A01" w:rsidRPr="00312745" w:rsidDel="00C33F28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delText xml:space="preserve">potential </w:delText>
              </w:r>
            </w:del>
            <w:r w:rsidR="00EF2A01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</w:t>
            </w:r>
            <w:r w:rsidR="00C607A9">
              <w:rPr>
                <w:rFonts w:ascii="Arial" w:hAnsi="Arial" w:cs="Arial"/>
                <w:sz w:val="22"/>
                <w:szCs w:val="22"/>
              </w:rPr>
              <w:t>Messaging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EF2A01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upport enhancement of Core Network NFs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onboard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on 3GPP access</w:t>
            </w:r>
            <w:r w:rsidR="004D2423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(</w:t>
            </w:r>
            <w:r w:rsidR="00312745" w:rsidRPr="00F5428C">
              <w:rPr>
                <w:rFonts w:ascii="Arial" w:eastAsia="等线" w:hAnsi="Arial" w:cs="Arial"/>
                <w:sz w:val="22"/>
                <w:szCs w:val="22"/>
                <w:lang w:val="en-GB"/>
              </w:rPr>
              <w:t>e.g., Wi-Fi, wireline</w:t>
            </w:r>
            <w:r w:rsidR="0031274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proofErr w:type="spellStart"/>
      <w:r w:rsidRPr="00312745">
        <w:rPr>
          <w:rFonts w:eastAsia="等线" w:cs="Arial"/>
          <w:lang w:eastAsia="zh-CN"/>
        </w:rPr>
        <w:t>IoT</w:t>
      </w:r>
      <w:proofErr w:type="spellEnd"/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to support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7463C">
              <w:rPr>
                <w:rFonts w:ascii="Arial" w:eastAsia="DengXian" w:hAnsi="Arial" w:cs="Arial"/>
                <w:sz w:val="22"/>
                <w:szCs w:val="22"/>
                <w:lang w:val="en-GB"/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a unified network exposure framework 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70374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1B7B59" w:rsidRDefault="00EF2A01" w:rsidP="004754CE">
            <w:pPr>
              <w:rPr>
                <w:ins w:id="34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del w:id="35" w:author="ZTE1" w:date="2025-04-11T00:36:00Z">
              <w:r w:rsidRPr="004754CE" w:rsidDel="00C33F28">
                <w:rPr>
                  <w:rFonts w:ascii="Arial" w:hAnsi="Arial" w:cs="Arial"/>
                  <w:sz w:val="22"/>
                  <w:szCs w:val="22"/>
                </w:rPr>
                <w:delText>potential</w:delText>
              </w:r>
              <w:r w:rsidRPr="00312745" w:rsidDel="00C33F28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 xml:space="preserve"> 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policy aspects</w:t>
            </w:r>
            <w:r w:rsidR="001B7B59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related to UE and CN</w:t>
            </w:r>
            <w:del w:id="36" w:author="ZTE1" w:date="2025-04-10T18:18:00Z">
              <w:r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</w:delText>
              </w:r>
            </w:del>
            <w:ins w:id="37" w:author="ZTE1" w:date="2025-04-10T18:18:00Z">
              <w:r w:rsidR="001B7B59" w:rsidRPr="00312745" w:rsidDel="001B7B5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 </w:t>
              </w:r>
            </w:ins>
          </w:p>
          <w:p w:rsidR="001B7B59" w:rsidRDefault="001B7B59" w:rsidP="004754CE">
            <w:pPr>
              <w:rPr>
                <w:ins w:id="38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1B7B59" w:rsidRPr="00312745" w:rsidRDefault="001B7B59" w:rsidP="004754CE">
            <w:pPr>
              <w:rPr>
                <w:ins w:id="39" w:author="ZTE1" w:date="2025-04-10T18:19:00Z"/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A359B5" w:rsidRDefault="00EF2A01" w:rsidP="001B7B59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59"/>
        <w:gridCol w:w="339"/>
        <w:gridCol w:w="3642"/>
        <w:gridCol w:w="8020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</w: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 xml:space="preserve">ETRI, SK Telecom, KT, LG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5511D2" w:rsidP="003543CD">
      <w:pPr>
        <w:pStyle w:val="1"/>
        <w:rPr>
          <w:rFonts w:cs="Arial"/>
          <w:lang w:val="en-US"/>
        </w:rPr>
      </w:pPr>
      <w:r>
        <w:rPr>
          <w:rFonts w:eastAsia="等线" w:cs="Arial"/>
        </w:rPr>
        <w:t>3</w:t>
      </w:r>
      <w:r w:rsidR="003543CD" w:rsidRPr="00312745">
        <w:rPr>
          <w:rFonts w:eastAsia="等线" w:cs="Arial"/>
        </w:rPr>
        <w:t>.</w:t>
      </w:r>
      <w:r w:rsidR="003543CD" w:rsidRPr="00312745">
        <w:rPr>
          <w:rFonts w:eastAsia="等线" w:cs="Arial"/>
        </w:rPr>
        <w:tab/>
        <w:t xml:space="preserve">NWM question </w:t>
      </w:r>
      <w:r w:rsidR="003543CD" w:rsidRPr="00312745">
        <w:rPr>
          <w:rFonts w:cs="Arial"/>
          <w:lang w:val="en-US"/>
        </w:rPr>
        <w:t>Proposals</w:t>
      </w:r>
    </w:p>
    <w:p w:rsidR="003543CD" w:rsidRDefault="003543CD" w:rsidP="003543CD">
      <w:pPr>
        <w:rPr>
          <w:ins w:id="40" w:author="ZTE1" w:date="2025-04-11T02:42:00Z"/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376208" w:rsidRDefault="00376208" w:rsidP="001D3D14">
      <w:pPr>
        <w:pStyle w:val="B2"/>
        <w:ind w:left="0" w:firstLine="0"/>
        <w:rPr>
          <w:ins w:id="41" w:author="ZTE1" w:date="2025-04-11T02:39:00Z"/>
          <w:rFonts w:ascii="Arial" w:eastAsiaTheme="minorEastAsia" w:hAnsi="Arial" w:cs="Arial"/>
          <w:sz w:val="22"/>
          <w:szCs w:val="22"/>
          <w:lang w:val="en-GB" w:eastAsia="en-US"/>
        </w:rPr>
      </w:pPr>
    </w:p>
    <w:p w:rsidR="00376208" w:rsidRDefault="00376208" w:rsidP="001D3D14">
      <w:pPr>
        <w:pStyle w:val="B2"/>
        <w:ind w:left="0" w:firstLine="0"/>
        <w:rPr>
          <w:ins w:id="42" w:author="ZTE1" w:date="2025-04-11T02:44:00Z"/>
          <w:rFonts w:ascii="Arial" w:eastAsiaTheme="minorEastAsia" w:hAnsi="Arial" w:cs="Arial"/>
          <w:sz w:val="22"/>
          <w:szCs w:val="22"/>
          <w:lang w:val="en-GB" w:eastAsia="en-US"/>
        </w:rPr>
      </w:pPr>
      <w:ins w:id="43" w:author="ZTE1" w:date="2025-04-11T02:40:00Z">
        <w:r w:rsidRPr="00376208">
          <w:rPr>
            <w:rFonts w:ascii="Arial" w:eastAsiaTheme="minorEastAsia" w:hAnsi="Arial" w:cs="Arial"/>
            <w:b/>
            <w:sz w:val="22"/>
            <w:szCs w:val="22"/>
            <w:lang w:val="en-GB" w:eastAsia="en-US"/>
          </w:rPr>
          <w:t>Comp</w:t>
        </w:r>
      </w:ins>
      <w:ins w:id="44" w:author="ZTE1" w:date="2025-04-11T02:41:00Z">
        <w:r w:rsidRPr="00376208">
          <w:rPr>
            <w:rFonts w:ascii="Arial" w:eastAsiaTheme="minorEastAsia" w:hAnsi="Arial" w:cs="Arial"/>
            <w:b/>
            <w:sz w:val="22"/>
            <w:szCs w:val="22"/>
            <w:lang w:val="en-GB" w:eastAsia="en-US"/>
          </w:rPr>
          <w:t>any name</w:t>
        </w:r>
        <w:r>
          <w:rPr>
            <w:rFonts w:ascii="Arial" w:eastAsiaTheme="minorEastAsia" w:hAnsi="Arial" w:cs="Arial"/>
            <w:sz w:val="22"/>
            <w:szCs w:val="22"/>
            <w:lang w:val="en-GB" w:eastAsia="en-US"/>
          </w:rPr>
          <w:t>:</w:t>
        </w:r>
      </w:ins>
      <w:ins w:id="45" w:author="ZTE1" w:date="2025-04-11T02:44:00Z">
        <w:r w:rsidR="006615F6">
          <w:rPr>
            <w:rFonts w:ascii="Arial" w:eastAsiaTheme="minorEastAsia" w:hAnsi="Arial" w:cs="Arial"/>
            <w:sz w:val="22"/>
            <w:szCs w:val="22"/>
            <w:lang w:val="en-GB" w:eastAsia="en-US"/>
          </w:rPr>
          <w:t xml:space="preserve"> XXX</w:t>
        </w:r>
      </w:ins>
    </w:p>
    <w:p w:rsidR="006615F6" w:rsidRPr="00312745" w:rsidRDefault="006615F6" w:rsidP="001D3D14">
      <w:pPr>
        <w:pStyle w:val="B2"/>
        <w:ind w:left="0" w:firstLine="0"/>
        <w:rPr>
          <w:ins w:id="46" w:author="ZTE1" w:date="2025-04-11T01:30:00Z"/>
          <w:rFonts w:ascii="Arial" w:eastAsiaTheme="minorEastAsia" w:hAnsi="Arial" w:cs="Arial"/>
          <w:sz w:val="22"/>
          <w:szCs w:val="22"/>
          <w:lang w:val="en-GB" w:eastAsia="en-US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6237"/>
        <w:gridCol w:w="2268"/>
        <w:gridCol w:w="3792"/>
        <w:tblGridChange w:id="47">
          <w:tblGrid>
            <w:gridCol w:w="2263"/>
            <w:gridCol w:w="6237"/>
            <w:gridCol w:w="2268"/>
            <w:gridCol w:w="3792"/>
          </w:tblGrid>
        </w:tblGridChange>
      </w:tblGrid>
      <w:tr w:rsidR="00376208" w:rsidTr="00376208">
        <w:trPr>
          <w:ins w:id="48" w:author="ZTE1" w:date="2025-04-11T02:39:00Z"/>
        </w:trPr>
        <w:tc>
          <w:tcPr>
            <w:tcW w:w="2263" w:type="dxa"/>
          </w:tcPr>
          <w:p w:rsidR="00376208" w:rsidRPr="00376208" w:rsidRDefault="00376208" w:rsidP="001D3D14">
            <w:pPr>
              <w:rPr>
                <w:ins w:id="49" w:author="ZTE1" w:date="2025-04-11T02:39:00Z"/>
                <w:rFonts w:ascii="Arial" w:eastAsiaTheme="minorEastAsia" w:hAnsi="Arial" w:cs="Arial" w:hint="eastAsia"/>
                <w:sz w:val="22"/>
                <w:szCs w:val="22"/>
                <w:lang w:val="en-GB" w:eastAsia="en-US"/>
              </w:rPr>
            </w:pPr>
            <w:ins w:id="50" w:author="ZTE1" w:date="2025-04-11T02:39:00Z"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>Q1:</w:t>
              </w:r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</w:t>
              </w:r>
            </w:ins>
            <w:ins w:id="51" w:author="ZTE1" w:date="2025-04-11T02:40:00Z"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which </w:t>
              </w:r>
            </w:ins>
            <w:ins w:id="52" w:author="ZTE1" w:date="2025-04-11T02:39:00Z"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ork areas should be included for the study</w:t>
              </w:r>
            </w:ins>
          </w:p>
        </w:tc>
        <w:tc>
          <w:tcPr>
            <w:tcW w:w="6237" w:type="dxa"/>
          </w:tcPr>
          <w:p w:rsidR="00376208" w:rsidRDefault="00376208" w:rsidP="00376208">
            <w:pPr>
              <w:rPr>
                <w:ins w:id="53" w:author="ZTE1" w:date="2025-04-11T02:42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54" w:author="ZTE1" w:date="2025-04-11T02:40:00Z"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 xml:space="preserve">Q2: 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What aspects of </w:t>
              </w:r>
            </w:ins>
            <w:ins w:id="55" w:author="ZTE1" w:date="2025-04-11T02:41:00Z"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the</w:t>
              </w:r>
            </w:ins>
            <w:ins w:id="56" w:author="ZTE1" w:date="2025-04-11T02:40:00Z"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work area need to re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orded</w:t>
              </w:r>
            </w:ins>
          </w:p>
          <w:p w:rsidR="00376208" w:rsidRPr="00376208" w:rsidRDefault="00376208" w:rsidP="00376208">
            <w:pPr>
              <w:rPr>
                <w:ins w:id="57" w:author="ZTE1" w:date="2025-04-11T02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58" w:author="ZTE1" w:date="2025-04-11T02:42:00Z">
              <w:r w:rsidRPr="006615F6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 xml:space="preserve">NOTE: 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The answer is </w:t>
              </w:r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expected to be on a level which allows to formulate the objectives of the SID</w:t>
              </w:r>
            </w:ins>
          </w:p>
        </w:tc>
        <w:tc>
          <w:tcPr>
            <w:tcW w:w="2268" w:type="dxa"/>
          </w:tcPr>
          <w:p w:rsidR="00376208" w:rsidRPr="00376208" w:rsidRDefault="00376208" w:rsidP="00E41BEF">
            <w:pPr>
              <w:rPr>
                <w:ins w:id="59" w:author="ZTE1" w:date="2025-04-11T02:39:00Z"/>
                <w:rFonts w:eastAsia="MS Gothic"/>
                <w:lang w:val="en-GB" w:eastAsia="ja-JP"/>
              </w:rPr>
            </w:pPr>
            <w:ins w:id="60" w:author="ZTE1" w:date="2025-04-11T02:40:00Z"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>Q</w:t>
              </w:r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>3</w:t>
              </w:r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 xml:space="preserve">: 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hat dependency does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this 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ork area have?</w:t>
              </w:r>
              <w:r w:rsidRPr="0037463C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(with other work areas and/or with other WGs)</w:t>
              </w:r>
            </w:ins>
          </w:p>
        </w:tc>
        <w:tc>
          <w:tcPr>
            <w:tcW w:w="3792" w:type="dxa"/>
          </w:tcPr>
          <w:p w:rsidR="00376208" w:rsidRDefault="00376208" w:rsidP="001D3D14">
            <w:pPr>
              <w:rPr>
                <w:ins w:id="61" w:author="ZTE1" w:date="2025-04-11T02:40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62" w:author="ZTE1" w:date="2025-04-11T02:40:00Z"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>Q4: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Which 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aspects 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of the </w:t>
              </w:r>
              <w:r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ork area do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 xml:space="preserve"> you support for the study?</w:t>
              </w:r>
            </w:ins>
          </w:p>
          <w:p w:rsidR="00376208" w:rsidRDefault="00376208" w:rsidP="001D3D14">
            <w:pPr>
              <w:rPr>
                <w:ins w:id="63" w:author="ZTE1" w:date="2025-04-11T02:39:00Z"/>
                <w:rFonts w:eastAsia="MS Gothic"/>
                <w:lang w:val="en-GB" w:eastAsia="ja-JP"/>
              </w:rPr>
            </w:pPr>
            <w:ins w:id="64" w:author="ZTE1" w:date="2025-04-11T02:40:00Z">
              <w:r w:rsidRPr="00376208">
                <w:rPr>
                  <w:rFonts w:ascii="Arial" w:eastAsiaTheme="minorEastAsia" w:hAnsi="Arial" w:cs="Arial"/>
                  <w:b/>
                  <w:sz w:val="22"/>
                  <w:szCs w:val="22"/>
                  <w:lang w:val="en-GB" w:eastAsia="en-US"/>
                </w:rPr>
                <w:t xml:space="preserve">Q5: </w:t>
              </w:r>
              <w:r w:rsidRPr="00312745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hich of the proposed aspects do you not support for the study?</w:t>
              </w:r>
            </w:ins>
          </w:p>
        </w:tc>
      </w:tr>
      <w:tr w:rsidR="00376208" w:rsidTr="00376208">
        <w:trPr>
          <w:ins w:id="65" w:author="ZTE1" w:date="2025-04-11T02:39:00Z"/>
        </w:trPr>
        <w:tc>
          <w:tcPr>
            <w:tcW w:w="2263" w:type="dxa"/>
          </w:tcPr>
          <w:p w:rsidR="00376208" w:rsidRPr="00376208" w:rsidRDefault="00376208" w:rsidP="001D3D14">
            <w:pPr>
              <w:rPr>
                <w:ins w:id="66" w:author="ZTE1" w:date="2025-04-11T02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67" w:author="ZTE1" w:date="2025-04-11T02:41:00Z"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A 1</w:t>
              </w:r>
            </w:ins>
          </w:p>
        </w:tc>
        <w:tc>
          <w:tcPr>
            <w:tcW w:w="6237" w:type="dxa"/>
          </w:tcPr>
          <w:p w:rsidR="00376208" w:rsidRPr="00376208" w:rsidRDefault="00376208" w:rsidP="001D3D14">
            <w:pPr>
              <w:rPr>
                <w:ins w:id="68" w:author="ZTE1" w:date="2025-04-11T02:39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2268" w:type="dxa"/>
          </w:tcPr>
          <w:p w:rsidR="00376208" w:rsidRDefault="00376208" w:rsidP="001D3D14">
            <w:pPr>
              <w:rPr>
                <w:ins w:id="69" w:author="ZTE1" w:date="2025-04-11T02:39:00Z"/>
                <w:rFonts w:eastAsia="MS Gothic"/>
                <w:lang w:val="en-GB" w:eastAsia="ja-JP"/>
              </w:rPr>
            </w:pPr>
          </w:p>
        </w:tc>
        <w:tc>
          <w:tcPr>
            <w:tcW w:w="3792" w:type="dxa"/>
          </w:tcPr>
          <w:p w:rsidR="00376208" w:rsidRDefault="00376208" w:rsidP="001D3D14">
            <w:pPr>
              <w:rPr>
                <w:ins w:id="70" w:author="ZTE1" w:date="2025-04-11T02:39:00Z"/>
                <w:rFonts w:eastAsia="MS Gothic"/>
                <w:lang w:val="en-GB" w:eastAsia="ja-JP"/>
              </w:rPr>
            </w:pPr>
          </w:p>
        </w:tc>
      </w:tr>
      <w:tr w:rsidR="00376208" w:rsidTr="00376208">
        <w:trPr>
          <w:ins w:id="71" w:author="ZTE1" w:date="2025-04-11T02:43:00Z"/>
        </w:trPr>
        <w:tc>
          <w:tcPr>
            <w:tcW w:w="2263" w:type="dxa"/>
          </w:tcPr>
          <w:p w:rsidR="00376208" w:rsidRPr="00376208" w:rsidRDefault="00376208" w:rsidP="001D3D14">
            <w:pPr>
              <w:rPr>
                <w:ins w:id="72" w:author="ZTE1" w:date="2025-04-11T02:43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ins w:id="73" w:author="ZTE1" w:date="2025-04-11T02:43:00Z">
              <w:r w:rsidRPr="00376208">
                <w:rPr>
                  <w:rFonts w:ascii="Arial" w:eastAsiaTheme="minorEastAsia" w:hAnsi="Arial" w:cs="Arial"/>
                  <w:sz w:val="22"/>
                  <w:szCs w:val="22"/>
                  <w:lang w:val="en-GB" w:eastAsia="en-US"/>
                </w:rPr>
                <w:t>WA 3</w:t>
              </w:r>
            </w:ins>
          </w:p>
        </w:tc>
        <w:tc>
          <w:tcPr>
            <w:tcW w:w="6237" w:type="dxa"/>
          </w:tcPr>
          <w:p w:rsidR="00376208" w:rsidRPr="00376208" w:rsidRDefault="00376208" w:rsidP="001D3D14">
            <w:pPr>
              <w:rPr>
                <w:ins w:id="74" w:author="ZTE1" w:date="2025-04-11T02:43:00Z"/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2268" w:type="dxa"/>
          </w:tcPr>
          <w:p w:rsidR="00376208" w:rsidRDefault="00376208" w:rsidP="001D3D14">
            <w:pPr>
              <w:rPr>
                <w:ins w:id="75" w:author="ZTE1" w:date="2025-04-11T02:43:00Z"/>
                <w:rFonts w:eastAsia="MS Gothic"/>
                <w:lang w:val="en-GB" w:eastAsia="ja-JP"/>
              </w:rPr>
            </w:pPr>
          </w:p>
        </w:tc>
        <w:tc>
          <w:tcPr>
            <w:tcW w:w="3792" w:type="dxa"/>
          </w:tcPr>
          <w:p w:rsidR="00376208" w:rsidRDefault="00376208" w:rsidP="001D3D14">
            <w:pPr>
              <w:rPr>
                <w:ins w:id="76" w:author="ZTE1" w:date="2025-04-11T02:43:00Z"/>
                <w:rFonts w:eastAsia="MS Gothic"/>
                <w:lang w:val="en-GB" w:eastAsia="ja-JP"/>
              </w:rPr>
            </w:pPr>
          </w:p>
        </w:tc>
      </w:tr>
    </w:tbl>
    <w:p w:rsidR="001D3D14" w:rsidRDefault="001D3D14" w:rsidP="001D3D14">
      <w:pPr>
        <w:rPr>
          <w:ins w:id="77" w:author="ZTE1" w:date="2025-04-11T01:30:00Z"/>
          <w:rFonts w:eastAsia="MS Gothic"/>
          <w:lang w:val="en-GB" w:eastAsia="ja-JP"/>
        </w:rPr>
      </w:pPr>
    </w:p>
    <w:p w:rsidR="008F57AC" w:rsidRPr="001D3D14" w:rsidRDefault="008F57AC" w:rsidP="003543CD">
      <w:pPr>
        <w:rPr>
          <w:rFonts w:eastAsia="等线" w:hint="eastAsia"/>
          <w:lang w:val="en-GB"/>
        </w:rPr>
      </w:pPr>
    </w:p>
    <w:p w:rsidR="00B66E04" w:rsidRPr="00312745" w:rsidRDefault="005511D2" w:rsidP="005A6762">
      <w:pPr>
        <w:pStyle w:val="1"/>
        <w:rPr>
          <w:rFonts w:eastAsia="等线" w:cs="Arial"/>
        </w:rPr>
      </w:pPr>
      <w:r>
        <w:rPr>
          <w:rFonts w:eastAsia="等线" w:cs="Arial"/>
        </w:rPr>
        <w:t>4</w:t>
      </w:r>
      <w:r w:rsidR="005A6762" w:rsidRPr="00312745">
        <w:rPr>
          <w:rFonts w:eastAsia="等线" w:cs="Arial"/>
        </w:rPr>
        <w:t>.</w:t>
      </w:r>
      <w:r w:rsidR="005A6762" w:rsidRPr="00312745">
        <w:rPr>
          <w:rFonts w:eastAsia="等线" w:cs="Arial"/>
        </w:rPr>
        <w:tab/>
      </w:r>
      <w:r w:rsidR="005A6762"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="005A6762"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C33F28" w:rsidRDefault="005A6762" w:rsidP="005A6762">
      <w:pPr>
        <w:rPr>
          <w:rFonts w:ascii="Arial" w:eastAsia="等线" w:hAnsi="Arial" w:cs="Arial"/>
        </w:rPr>
      </w:pPr>
      <w:r w:rsidRPr="00C33F28">
        <w:rPr>
          <w:rFonts w:ascii="Arial" w:eastAsia="等线" w:hAnsi="Arial" w:cs="Arial"/>
        </w:rPr>
        <w:t>See S2-2504139</w:t>
      </w:r>
    </w:p>
    <w:sectPr w:rsidR="005A6762" w:rsidRPr="00C33F28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39D9" w:rsidRDefault="00AD39D9">
      <w:r>
        <w:separator/>
      </w:r>
    </w:p>
  </w:endnote>
  <w:endnote w:type="continuationSeparator" w:id="0">
    <w:p w:rsidR="00AD39D9" w:rsidRDefault="00AD3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39D9" w:rsidRDefault="00AD39D9">
      <w:r>
        <w:separator/>
      </w:r>
    </w:p>
  </w:footnote>
  <w:footnote w:type="continuationSeparator" w:id="0">
    <w:p w:rsidR="00AD39D9" w:rsidRDefault="00AD39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423863">
      <w:rPr>
        <w:rFonts w:ascii="Arial" w:hAnsi="Arial" w:cs="Arial"/>
        <w:b/>
        <w:bCs/>
        <w:noProof/>
        <w:sz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3990D22"/>
    <w:multiLevelType w:val="multilevel"/>
    <w:tmpl w:val="2C6CB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0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3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6"/>
  </w:num>
  <w:num w:numId="2">
    <w:abstractNumId w:val="20"/>
  </w:num>
  <w:num w:numId="3">
    <w:abstractNumId w:val="2"/>
  </w:num>
  <w:num w:numId="4">
    <w:abstractNumId w:val="5"/>
  </w:num>
  <w:num w:numId="5">
    <w:abstractNumId w:val="13"/>
  </w:num>
  <w:num w:numId="6">
    <w:abstractNumId w:val="1"/>
  </w:num>
  <w:num w:numId="7">
    <w:abstractNumId w:val="9"/>
  </w:num>
  <w:num w:numId="8">
    <w:abstractNumId w:val="21"/>
  </w:num>
  <w:num w:numId="9">
    <w:abstractNumId w:val="19"/>
  </w:num>
  <w:num w:numId="10">
    <w:abstractNumId w:val="10"/>
  </w:num>
  <w:num w:numId="11">
    <w:abstractNumId w:val="7"/>
  </w:num>
  <w:num w:numId="12">
    <w:abstractNumId w:val="12"/>
  </w:num>
  <w:num w:numId="13">
    <w:abstractNumId w:val="8"/>
  </w:num>
  <w:num w:numId="14">
    <w:abstractNumId w:val="0"/>
  </w:num>
  <w:num w:numId="15">
    <w:abstractNumId w:val="23"/>
  </w:num>
  <w:num w:numId="16">
    <w:abstractNumId w:val="17"/>
  </w:num>
  <w:num w:numId="17">
    <w:abstractNumId w:val="11"/>
  </w:num>
  <w:num w:numId="18">
    <w:abstractNumId w:val="3"/>
  </w:num>
  <w:num w:numId="19">
    <w:abstractNumId w:val="22"/>
  </w:num>
  <w:num w:numId="20">
    <w:abstractNumId w:val="6"/>
  </w:num>
  <w:num w:numId="21">
    <w:abstractNumId w:val="18"/>
  </w:num>
  <w:num w:numId="22">
    <w:abstractNumId w:val="14"/>
  </w:num>
  <w:num w:numId="23">
    <w:abstractNumId w:val="15"/>
  </w:num>
  <w:num w:numId="24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3DF3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A38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D2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DB3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B7B59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1ED1"/>
    <w:rsid w:val="001D25C9"/>
    <w:rsid w:val="001D297C"/>
    <w:rsid w:val="001D3180"/>
    <w:rsid w:val="001D35FF"/>
    <w:rsid w:val="001D3934"/>
    <w:rsid w:val="001D3A7F"/>
    <w:rsid w:val="001D3AF4"/>
    <w:rsid w:val="001D3CA9"/>
    <w:rsid w:val="001D3D14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A43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07B4C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36E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63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20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5F6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A0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863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4CE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A51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23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2D44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1D2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5F6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469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6F3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746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28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79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3B2A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2B7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4E7F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5EA5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475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7AC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08B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9D9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6E9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32EA"/>
    <w:rsid w:val="00B9445C"/>
    <w:rsid w:val="00B94636"/>
    <w:rsid w:val="00B94A55"/>
    <w:rsid w:val="00B94E9E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2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7A9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85E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816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53B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6AD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7BA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1BEF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28C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0BA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76208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4.xml><?xml version="1.0" encoding="utf-8"?>
<ds:datastoreItem xmlns:ds="http://schemas.openxmlformats.org/officeDocument/2006/customXml" ds:itemID="{0F5A4248-07C7-4DCB-BDA5-0C8BFE1B1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736</Words>
  <Characters>9901</Characters>
  <Application>Microsoft Office Word</Application>
  <DocSecurity>0</DocSecurity>
  <Lines>82</Lines>
  <Paragraphs>23</Paragraphs>
  <ScaleCrop>false</ScaleCrop>
  <Company>www.zte.com.cn</Company>
  <LinksUpToDate>false</LinksUpToDate>
  <CharactersWithSpaces>11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7</cp:revision>
  <dcterms:created xsi:type="dcterms:W3CDTF">2025-04-10T17:18:00Z</dcterms:created>
  <dcterms:modified xsi:type="dcterms:W3CDTF">2025-04-10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